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mber Lond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mbe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ond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01 East Berkshire Lane, Mount Prospect, IL, USA Mount Prospect, IL, USA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awleramb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9594643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heodor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3/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enelop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7/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